
<file path=[Content_Types].xml><?xml version="1.0" encoding="utf-8"?>
<Types xmlns="http://schemas.openxmlformats.org/package/2006/content-types">
  <Default ContentType="application/xml" Extension="xml"/>
  <Default ContentType="image/png" Extension="png"/>
  <Default ContentType="application/vnd.openxmlformats-package.relationships+xml" Extension="rels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wordprocessingml.footer+xml" PartName="/word/footer3.xml"/>
  <Override ContentType="application/vnd.openxmlformats-officedocument.wordprocessingml.footer+xml" PartName="/word/footer2.xml"/>
  <Override ContentType="application/vnd.openxmlformats-officedocument.wordprocessingml.footer+xml" PartName="/word/footer1.xml"/>
  <Override ContentType="application/vnd.openxmlformats-officedocument.wordprocessingml.fontTable+xml" PartName="/word/fontTable.xml"/>
  <Override ContentType="application/vnd.openxmlformats-officedocument.wordprocessingml.numbering+xml" PartName="/word/numbering.xml"/>
  <Override ContentType="application/vnd.openxmlformats-officedocument.wordprocessingml.document.main+xml" PartName="/word/document.xml"/>
  <Override ContentType="application/vnd.openxmlformats-officedocument.theme+xml" PartName="/word/theme/theme1.xml"/>
</Types>
</file>

<file path=_rels/.rels><?xml version="1.0" encoding="UTF-8" standalone="yes"?><Relationships xmlns="http://schemas.openxmlformats.org/package/2006/relationships"><Relationship Id="rId1" Type="http://schemas.openxmlformats.org/officeDocument/2006/relationships/officeDocument" Target="word/document.xml"/></Relationships>
</file>

<file path=word/document.xml><?xml version="1.0" encoding="utf-8"?>
<w:document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body>
    <w:p w:rsidR="00000000" w:rsidDel="00000000" w:rsidP="00000000" w:rsidRDefault="00000000" w:rsidRPr="00000000" w14:paraId="00000001">
      <w:pPr>
        <w:spacing w:after="71" w:lineRule="auto"/>
        <w:rPr>
          <w:rFonts w:ascii="Quattrocento Sans" w:cs="Quattrocento Sans" w:eastAsia="Quattrocento Sans" w:hAnsi="Quattrocento Sans"/>
          <w:b w:val="1"/>
          <w:sz w:val="48"/>
          <w:szCs w:val="48"/>
          <w:u w:val="single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48"/>
          <w:szCs w:val="48"/>
          <w:u w:val="single"/>
          <w:rtl w:val="0"/>
        </w:rPr>
        <w:t xml:space="preserve">Homoglyph Link checker</w:t>
      </w:r>
    </w:p>
    <w:p w:rsidR="00000000" w:rsidDel="00000000" w:rsidP="00000000" w:rsidRDefault="00000000" w:rsidRPr="00000000" w14:paraId="00000002">
      <w:pPr>
        <w:spacing w:after="312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1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287" name="Shape 2287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3">
      <w:pPr>
        <w:spacing w:after="328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Tool Name: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Homoglyph Link Checker </w:t>
      </w:r>
    </w:p>
    <w:p w:rsidR="00000000" w:rsidDel="00000000" w:rsidP="00000000" w:rsidRDefault="00000000" w:rsidRPr="00000000" w14:paraId="00000004">
      <w:pPr>
        <w:spacing w:after="328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By: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Dimple Pawarl (Intern ID: 306)</w:t>
      </w:r>
    </w:p>
    <w:p w:rsidR="00000000" w:rsidDel="00000000" w:rsidP="00000000" w:rsidRDefault="00000000" w:rsidRPr="00000000" w14:paraId="00000005">
      <w:pPr>
        <w:spacing w:after="71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Organisation: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DigiSuraksha — Parhari Foundation</w:t>
      </w:r>
    </w:p>
    <w:p w:rsidR="00000000" w:rsidDel="00000000" w:rsidP="00000000" w:rsidRDefault="00000000" w:rsidRPr="00000000" w14:paraId="00000006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3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289" name="Shape 2289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7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8"/>
          <w:szCs w:val="28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8"/>
          <w:szCs w:val="28"/>
          <w:rtl w:val="0"/>
        </w:rPr>
        <w:t xml:space="preserve">What’s This Tool All About?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8">
      <w:pPr>
        <w:spacing w:after="331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he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Homoglyph Link Checker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is a web-based tool (built using Python + Flask) designed to detect sketchy, lookalike links (aka homoglyph attacks) that try to trick users into clicking them. You paste text or upload a .txt file, and it’ll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detect all links + flag the shady ones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using Unicode confusion detection.</w:t>
      </w:r>
    </w:p>
    <w:p w:rsidR="00000000" w:rsidDel="00000000" w:rsidP="00000000" w:rsidRDefault="00000000" w:rsidRPr="00000000" w14:paraId="00000009">
      <w:pPr>
        <w:spacing w:after="65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(e.g., g</w:t>
      </w:r>
      <w:r w:rsidDel="00000000" w:rsidR="00000000" w:rsidRPr="00000000">
        <w:rPr>
          <w:sz w:val="24"/>
          <w:szCs w:val="24"/>
          <w:rtl w:val="0"/>
        </w:rPr>
        <w:t xml:space="preserve">οο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gle.com instead of google.com).</w:t>
      </w:r>
    </w:p>
    <w:p w:rsidR="00000000" w:rsidDel="00000000" w:rsidP="00000000" w:rsidRDefault="00000000" w:rsidRPr="00000000" w14:paraId="0000000A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2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291" name="Shape 2291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2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B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8"/>
          <w:szCs w:val="28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8"/>
          <w:szCs w:val="28"/>
          <w:rtl w:val="0"/>
        </w:rPr>
        <w:t xml:space="preserve">Why Does It Matter?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0C">
      <w:pPr>
        <w:spacing w:after="322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Phishing emails, scam messages, and fake login pages often use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visually identical but malicious URLs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. A single Cyrillic or Greek character swap can create an evil twin of your trusted site.</w:t>
      </w:r>
    </w:p>
    <w:p w:rsidR="00000000" w:rsidDel="00000000" w:rsidP="00000000" w:rsidRDefault="00000000" w:rsidRPr="00000000" w14:paraId="0000000D">
      <w:pPr>
        <w:spacing w:after="328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his tool:</w:t>
      </w:r>
    </w:p>
    <w:p w:rsidR="00000000" w:rsidDel="00000000" w:rsidP="00000000" w:rsidRDefault="00000000" w:rsidRPr="00000000" w14:paraId="0000000E">
      <w:pPr>
        <w:numPr>
          <w:ilvl w:val="0"/>
          <w:numId w:val="1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Finds and flags homoglyph (visually confusing) domains</w:t>
      </w:r>
    </w:p>
    <w:p w:rsidR="00000000" w:rsidDel="00000000" w:rsidP="00000000" w:rsidRDefault="00000000" w:rsidRPr="00000000" w14:paraId="0000000F">
      <w:pPr>
        <w:numPr>
          <w:ilvl w:val="0"/>
          <w:numId w:val="1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Helps in threat triage, email audits, and awareness training</w:t>
      </w:r>
    </w:p>
    <w:p w:rsidR="00000000" w:rsidDel="00000000" w:rsidP="00000000" w:rsidRDefault="00000000" w:rsidRPr="00000000" w14:paraId="00000010">
      <w:pPr>
        <w:numPr>
          <w:ilvl w:val="0"/>
          <w:numId w:val="1"/>
        </w:numPr>
        <w:spacing w:after="71" w:lineRule="auto"/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upports English, Greek, Russian — all the sneaky Unicode boys</w:t>
      </w:r>
    </w:p>
    <w:p w:rsidR="00000000" w:rsidDel="00000000" w:rsidP="00000000" w:rsidRDefault="00000000" w:rsidRPr="00000000" w14:paraId="00000011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4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293" name="Shape 2293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2">
      <w:pPr>
        <w:pStyle w:val="Heading1"/>
        <w:ind w:left="-5" w:firstLine="0"/>
        <w:rPr>
          <w:rFonts w:ascii="Quattrocento Sans" w:cs="Quattrocento Sans" w:eastAsia="Quattrocento Sans" w:hAnsi="Quattrocento Sans"/>
          <w:sz w:val="28"/>
          <w:szCs w:val="28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3">
      <w:pPr>
        <w:pStyle w:val="Heading1"/>
        <w:ind w:left="-5" w:firstLine="0"/>
        <w:rPr>
          <w:rFonts w:ascii="Quattrocento Sans" w:cs="Quattrocento Sans" w:eastAsia="Quattrocento Sans" w:hAnsi="Quattrocento Sans"/>
          <w:sz w:val="28"/>
          <w:szCs w:val="28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8"/>
          <w:szCs w:val="28"/>
          <w:rtl w:val="0"/>
        </w:rPr>
        <w:t xml:space="preserve">Core Features</w:t>
      </w:r>
    </w:p>
    <w:p w:rsidR="00000000" w:rsidDel="00000000" w:rsidP="00000000" w:rsidRDefault="00000000" w:rsidRPr="00000000" w14:paraId="00000014">
      <w:pPr>
        <w:numPr>
          <w:ilvl w:val="0"/>
          <w:numId w:val="2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Detects homoglyphs (script mixing like Cyrillic “</w:t>
      </w:r>
      <w:r w:rsidDel="00000000" w:rsidR="00000000" w:rsidRPr="00000000">
        <w:rPr>
          <w:sz w:val="24"/>
          <w:szCs w:val="24"/>
          <w:rtl w:val="0"/>
        </w:rPr>
        <w:t xml:space="preserve">о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” vs Latin “o”)</w:t>
      </w:r>
    </w:p>
    <w:p w:rsidR="00000000" w:rsidDel="00000000" w:rsidP="00000000" w:rsidRDefault="00000000" w:rsidRPr="00000000" w14:paraId="00000015">
      <w:pPr>
        <w:numPr>
          <w:ilvl w:val="0"/>
          <w:numId w:val="2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upports both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text input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and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file upload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6">
      <w:pPr>
        <w:numPr>
          <w:ilvl w:val="0"/>
          <w:numId w:val="2"/>
        </w:numPr>
        <w:spacing w:after="15" w:line="259" w:lineRule="auto"/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hows both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all links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and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suspicious links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17">
      <w:pPr>
        <w:numPr>
          <w:ilvl w:val="0"/>
          <w:numId w:val="2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imple, clean Flask web interface (no command line needed)</w:t>
      </w:r>
    </w:p>
    <w:p w:rsidR="00000000" w:rsidDel="00000000" w:rsidP="00000000" w:rsidRDefault="00000000" w:rsidRPr="00000000" w14:paraId="00000018">
      <w:pPr>
        <w:numPr>
          <w:ilvl w:val="0"/>
          <w:numId w:val="2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Uses homoglyphs Python package internally</w:t>
      </w:r>
    </w:p>
    <w:p w:rsidR="00000000" w:rsidDel="00000000" w:rsidP="00000000" w:rsidRDefault="00000000" w:rsidRPr="00000000" w14:paraId="00000019">
      <w:pPr>
        <w:numPr>
          <w:ilvl w:val="0"/>
          <w:numId w:val="2"/>
        </w:numPr>
        <w:spacing w:after="678" w:lineRule="auto"/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margin">
                  <wp:align>right</wp:align>
                </wp:positionH>
                <wp:positionV relativeFrom="page">
                  <wp:posOffset>3314700</wp:posOffset>
                </wp:positionV>
                <wp:extent cx="5791200" cy="9525"/>
                <wp:effectExtent b="9525" l="0" r="0" t="0"/>
                <wp:wrapTopAndBottom distB="0" distT="0"/>
                <wp:docPr id="14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6" name="Shape 2293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margin">
                  <wp:align>right</wp:align>
                </wp:positionH>
                <wp:positionV relativeFrom="page">
                  <wp:posOffset>3314700</wp:posOffset>
                </wp:positionV>
                <wp:extent cx="5791200" cy="19050"/>
                <wp:effectExtent b="0" l="0" r="0" t="0"/>
                <wp:wrapTopAndBottom distB="0" distT="0"/>
                <wp:docPr id="14" name="image14.png"/>
                <a:graphic>
                  <a:graphicData uri="http://schemas.openxmlformats.org/drawingml/2006/picture">
                    <pic:pic>
                      <pic:nvPicPr>
                        <pic:cNvPr id="0" name="image14.png"/>
                        <pic:cNvPicPr preferRelativeResize="0"/>
                      </pic:nvPicPr>
                      <pic:blipFill>
                        <a:blip r:embed="rId1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Easy to extend into full anti-phishing automation</w:t>
      </w:r>
    </w:p>
    <w:p w:rsidR="00000000" w:rsidDel="00000000" w:rsidP="00000000" w:rsidRDefault="00000000" w:rsidRPr="00000000" w14:paraId="0000001A">
      <w:pPr>
        <w:pStyle w:val="Heading1"/>
        <w:ind w:left="0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How It Works</w:t>
      </w:r>
    </w:p>
    <w:p w:rsidR="00000000" w:rsidDel="00000000" w:rsidP="00000000" w:rsidRDefault="00000000" w:rsidRPr="00000000" w14:paraId="0000001B">
      <w:pPr>
        <w:spacing w:after="328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When you paste or upload text:</w:t>
      </w:r>
    </w:p>
    <w:p w:rsidR="00000000" w:rsidDel="00000000" w:rsidP="00000000" w:rsidRDefault="00000000" w:rsidRPr="00000000" w14:paraId="0000001C">
      <w:pPr>
        <w:keepNext w:val="0"/>
        <w:keepLines w:val="0"/>
        <w:pageBreakBefore w:val="0"/>
        <w:widowControl w:val="1"/>
        <w:numPr>
          <w:ilvl w:val="0"/>
          <w:numId w:val="5"/>
        </w:numPr>
        <w:pBdr>
          <w:top w:space="0" w:sz="0" w:val="nil"/>
          <w:left w:space="0" w:sz="0" w:val="nil"/>
          <w:bottom w:space="0" w:sz="0" w:val="nil"/>
          <w:right w:space="0" w:sz="0" w:val="nil"/>
          <w:between w:space="0" w:sz="0" w:val="nil"/>
        </w:pBdr>
        <w:shd w:fill="auto" w:val="clear"/>
        <w:spacing w:after="32" w:before="0" w:line="265" w:lineRule="auto"/>
        <w:ind w:left="762" w:right="0" w:hanging="360"/>
        <w:jc w:val="both"/>
        <w:rPr>
          <w:rFonts w:ascii="Quattrocento Sans" w:cs="Quattrocento Sans" w:eastAsia="Quattrocento Sans" w:hAnsi="Quattrocento Sans"/>
          <w:b w:val="0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0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  <w:rtl w:val="0"/>
        </w:rPr>
        <w:t xml:space="preserve">The app extracts all URLs using regex</w:t>
      </w:r>
    </w:p>
    <w:p w:rsidR="00000000" w:rsidDel="00000000" w:rsidP="00000000" w:rsidRDefault="00000000" w:rsidRPr="00000000" w14:paraId="0000001D">
      <w:pPr>
        <w:keepNext w:val="0"/>
        <w:keepLines w:val="0"/>
        <w:pageBreakBefore w:val="0"/>
        <w:widowControl w:val="1"/>
        <w:numPr>
          <w:ilvl w:val="0"/>
          <w:numId w:val="5"/>
        </w:numPr>
        <w:pBdr>
          <w:top w:space="0" w:sz="0" w:val="nil"/>
          <w:left w:space="0" w:sz="0" w:val="nil"/>
          <w:bottom w:space="0" w:sz="0" w:val="nil"/>
          <w:right w:space="0" w:sz="0" w:val="nil"/>
          <w:between w:space="0" w:sz="0" w:val="nil"/>
        </w:pBdr>
        <w:shd w:fill="auto" w:val="clear"/>
        <w:spacing w:after="36" w:before="36" w:line="240" w:lineRule="auto"/>
        <w:ind w:left="762" w:right="0" w:hanging="360"/>
        <w:jc w:val="left"/>
        <w:rPr>
          <w:rFonts w:ascii="Quattrocento Sans" w:cs="Quattrocento Sans" w:eastAsia="Quattrocento Sans" w:hAnsi="Quattrocento Sans"/>
          <w:b w:val="0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0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  <w:rtl w:val="0"/>
        </w:rPr>
        <w:t xml:space="preserve">It checks each link using the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  <w:rtl w:val="0"/>
        </w:rPr>
        <w:t xml:space="preserve">homoglyphs</w:t>
      </w:r>
      <w:r w:rsidDel="00000000" w:rsidR="00000000" w:rsidRPr="00000000">
        <w:rPr>
          <w:rFonts w:ascii="Quattrocento Sans" w:cs="Quattrocento Sans" w:eastAsia="Quattrocento Sans" w:hAnsi="Quattrocento Sans"/>
          <w:b w:val="0"/>
          <w:i w:val="0"/>
          <w:smallCaps w:val="0"/>
          <w:strike w:val="0"/>
          <w:color w:val="000000"/>
          <w:sz w:val="24"/>
          <w:szCs w:val="24"/>
          <w:u w:val="none"/>
          <w:shd w:fill="auto" w:val="clear"/>
          <w:vertAlign w:val="baseline"/>
          <w:rtl w:val="0"/>
        </w:rPr>
        <w:t xml:space="preserve"> module</w:t>
      </w:r>
    </w:p>
    <w:p w:rsidR="00000000" w:rsidDel="00000000" w:rsidP="00000000" w:rsidRDefault="00000000" w:rsidRPr="00000000" w14:paraId="0000001E">
      <w:pPr>
        <w:numPr>
          <w:ilvl w:val="0"/>
          <w:numId w:val="5"/>
        </w:numPr>
        <w:spacing w:after="200" w:line="240" w:lineRule="auto"/>
        <w:ind w:left="762" w:hanging="36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uspicious ones (i.e., not ASCII-normalized) are flagged</w:t>
      </w:r>
    </w:p>
    <w:p w:rsidR="00000000" w:rsidDel="00000000" w:rsidP="00000000" w:rsidRDefault="00000000" w:rsidRPr="00000000" w14:paraId="0000001F">
      <w:pPr>
        <w:tabs>
          <w:tab w:val="left" w:leader="none" w:pos="1920"/>
        </w:tabs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ab/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9525" l="0" r="0" t="0"/>
                <wp:docPr id="6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8" name="Shape 2293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19050"/>
                <wp:effectExtent b="0" l="0" r="0" t="0"/>
                <wp:docPr id="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1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0">
      <w:pPr>
        <w:pStyle w:val="Heading1"/>
        <w:ind w:left="-5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Dependencies &amp; Setup</w:t>
      </w:r>
    </w:p>
    <w:p w:rsidR="00000000" w:rsidDel="00000000" w:rsidP="00000000" w:rsidRDefault="00000000" w:rsidRPr="00000000" w14:paraId="00000021">
      <w:pPr>
        <w:spacing w:after="71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o get started, install the required dependencies:</w:t>
      </w:r>
    </w:p>
    <w:p w:rsidR="00000000" w:rsidDel="00000000" w:rsidP="00000000" w:rsidRDefault="00000000" w:rsidRPr="00000000" w14:paraId="00000022">
      <w:pPr>
        <w:spacing w:after="71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3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619125"/>
                <wp:effectExtent b="0" l="0" r="0" t="0"/>
                <wp:docPr id="5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619125"/>
                          <a:chOff x="0" y="0"/>
                          <a:chExt cx="5791200" cy="619125"/>
                        </a:xfrm>
                      </wpg:grpSpPr>
                      <wps:wsp>
                        <wps:cNvSpPr/>
                        <wps:cNvPr id="85" name="Shape 85"/>
                        <wps:spPr>
                          <a:xfrm>
                            <a:off x="0" y="0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419100" w="289560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381000"/>
                                </a:lnTo>
                                <a:cubicBezTo>
                                  <a:pt x="9525" y="396716"/>
                                  <a:pt x="22384" y="409575"/>
                                  <a:pt x="38100" y="409575"/>
                                </a:cubicBezTo>
                                <a:lnTo>
                                  <a:pt x="2895600" y="409575"/>
                                </a:lnTo>
                                <a:lnTo>
                                  <a:pt x="2895600" y="419100"/>
                                </a:lnTo>
                                <a:lnTo>
                                  <a:pt x="38100" y="419100"/>
                                </a:lnTo>
                                <a:cubicBezTo>
                                  <a:pt x="17145" y="419100"/>
                                  <a:pt x="0" y="401955"/>
                                  <a:pt x="0" y="38100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86" name="Shape 86"/>
                        <wps:spPr>
                          <a:xfrm>
                            <a:off x="2895600" y="0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419100" w="289560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381000"/>
                                </a:lnTo>
                                <a:cubicBezTo>
                                  <a:pt x="2895600" y="401955"/>
                                  <a:pt x="2878455" y="419100"/>
                                  <a:pt x="2857500" y="419100"/>
                                </a:cubicBezTo>
                                <a:lnTo>
                                  <a:pt x="0" y="419100"/>
                                </a:lnTo>
                                <a:lnTo>
                                  <a:pt x="0" y="409575"/>
                                </a:lnTo>
                                <a:lnTo>
                                  <a:pt x="2857500" y="409575"/>
                                </a:lnTo>
                                <a:cubicBezTo>
                                  <a:pt x="2873217" y="409575"/>
                                  <a:pt x="2886075" y="396716"/>
                                  <a:pt x="2886075" y="38100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4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2375" name="Shape 2375"/>
                        <wps:spPr>
                          <a:xfrm>
                            <a:off x="0" y="60960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05" name="Rectangle 105"/>
                        <wps:spPr>
                          <a:xfrm>
                            <a:off x="123825" y="142577"/>
                            <a:ext cx="273634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43E0B879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pip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06" name="Rectangle 106"/>
                        <wps:spPr>
                          <a:xfrm>
                            <a:off x="398190" y="142577"/>
                            <a:ext cx="638480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7AECD248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install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07" name="Rectangle 107"/>
                        <wps:spPr>
                          <a:xfrm>
                            <a:off x="946919" y="142577"/>
                            <a:ext cx="456057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0D6E4718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flask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08" name="Rectangle 108"/>
                        <wps:spPr>
                          <a:xfrm>
                            <a:off x="1358466" y="142577"/>
                            <a:ext cx="912114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236CD9F5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homoglyphs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619125"/>
                <wp:effectExtent b="0" l="0" r="0" t="0"/>
                <wp:docPr id="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2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6191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4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margin">
                  <wp:align>right</wp:align>
                </wp:positionH>
                <wp:positionV relativeFrom="page">
                  <wp:posOffset>2421383</wp:posOffset>
                </wp:positionV>
                <wp:extent cx="5791200" cy="1263650"/>
                <wp:effectExtent b="0" l="0" r="0" t="0"/>
                <wp:wrapTopAndBottom distB="0" distT="0"/>
                <wp:docPr id="15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263650"/>
                          <a:chOff x="0" y="0"/>
                          <a:chExt cx="5791200" cy="1264219"/>
                        </a:xfrm>
                      </wpg:grpSpPr>
                      <wps:wsp>
                        <wps:cNvSpPr/>
                        <wps:cNvPr id="89" name="Shape 89"/>
                        <wps:spPr>
                          <a:xfrm>
                            <a:off x="0" y="354061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419100" w="289560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3"/>
                                  <a:pt x="9525" y="38100"/>
                                </a:cubicBezTo>
                                <a:lnTo>
                                  <a:pt x="9525" y="381000"/>
                                </a:lnTo>
                                <a:cubicBezTo>
                                  <a:pt x="9525" y="396716"/>
                                  <a:pt x="22384" y="409575"/>
                                  <a:pt x="38100" y="409575"/>
                                </a:cubicBezTo>
                                <a:lnTo>
                                  <a:pt x="2895600" y="409575"/>
                                </a:lnTo>
                                <a:lnTo>
                                  <a:pt x="2895600" y="419100"/>
                                </a:lnTo>
                                <a:lnTo>
                                  <a:pt x="38100" y="419100"/>
                                </a:lnTo>
                                <a:cubicBezTo>
                                  <a:pt x="17145" y="419100"/>
                                  <a:pt x="0" y="401955"/>
                                  <a:pt x="0" y="38100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90" name="Shape 90"/>
                        <wps:spPr>
                          <a:xfrm>
                            <a:off x="2895600" y="354061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419100" w="289560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381000"/>
                                </a:lnTo>
                                <a:cubicBezTo>
                                  <a:pt x="2895600" y="401955"/>
                                  <a:pt x="2878455" y="419100"/>
                                  <a:pt x="2857500" y="419100"/>
                                </a:cubicBezTo>
                                <a:lnTo>
                                  <a:pt x="0" y="419100"/>
                                </a:lnTo>
                                <a:lnTo>
                                  <a:pt x="0" y="409575"/>
                                </a:lnTo>
                                <a:lnTo>
                                  <a:pt x="2857500" y="409575"/>
                                </a:lnTo>
                                <a:cubicBezTo>
                                  <a:pt x="2873217" y="409575"/>
                                  <a:pt x="2886075" y="396716"/>
                                  <a:pt x="2886075" y="38100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3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2393" name="Shape 2393"/>
                        <wps:spPr>
                          <a:xfrm>
                            <a:off x="0" y="1254694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10" name="Rectangle 110"/>
                        <wps:spPr>
                          <a:xfrm>
                            <a:off x="0" y="0"/>
                            <a:ext cx="3837872" cy="2070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67F6C979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w w:val="116"/>
                                </w:rPr>
                                <w:t>Run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the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following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command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to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launch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the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tool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locally: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11" name="Rectangle 111"/>
                        <wps:spPr>
                          <a:xfrm>
                            <a:off x="123825" y="496638"/>
                            <a:ext cx="547268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5B4A05F5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python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12" name="Rectangle 112"/>
                        <wps:spPr>
                          <a:xfrm>
                            <a:off x="603963" y="496638"/>
                            <a:ext cx="1459382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14819F8B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homoglyphs248.py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13" name="Rectangle 113"/>
                        <wps:spPr>
                          <a:xfrm>
                            <a:off x="0" y="895349"/>
                            <a:ext cx="3294252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775C7AA7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w w:val="116"/>
                                </w:rPr>
                                <w:t>This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will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start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the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Flask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development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server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at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14" name="Shape 114"/>
                        <wps:spPr>
                          <a:xfrm>
                            <a:off x="2476844" y="873694"/>
                            <a:ext cx="767832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209550" w="767832">
                                <a:moveTo>
                                  <a:pt x="38100" y="0"/>
                                </a:moveTo>
                                <a:lnTo>
                                  <a:pt x="767832" y="0"/>
                                </a:lnTo>
                                <a:lnTo>
                                  <a:pt x="767832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3"/>
                                  <a:pt x="9525" y="38100"/>
                                </a:cubicBezTo>
                                <a:lnTo>
                                  <a:pt x="9525" y="171450"/>
                                </a:lnTo>
                                <a:cubicBezTo>
                                  <a:pt x="9525" y="187166"/>
                                  <a:pt x="22384" y="200025"/>
                                  <a:pt x="38100" y="200025"/>
                                </a:cubicBezTo>
                                <a:lnTo>
                                  <a:pt x="767832" y="200025"/>
                                </a:lnTo>
                                <a:lnTo>
                                  <a:pt x="767832" y="209550"/>
                                </a:lnTo>
                                <a:lnTo>
                                  <a:pt x="38100" y="209550"/>
                                </a:lnTo>
                                <a:cubicBezTo>
                                  <a:pt x="17145" y="209550"/>
                                  <a:pt x="0" y="192405"/>
                                  <a:pt x="0" y="1714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15" name="Shape 115"/>
                        <wps:spPr>
                          <a:xfrm>
                            <a:off x="3244676" y="873694"/>
                            <a:ext cx="767832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209550" w="767832">
                                <a:moveTo>
                                  <a:pt x="0" y="0"/>
                                </a:moveTo>
                                <a:lnTo>
                                  <a:pt x="729732" y="0"/>
                                </a:lnTo>
                                <a:cubicBezTo>
                                  <a:pt x="750688" y="0"/>
                                  <a:pt x="767832" y="17145"/>
                                  <a:pt x="767832" y="38100"/>
                                </a:cubicBezTo>
                                <a:lnTo>
                                  <a:pt x="767832" y="171450"/>
                                </a:lnTo>
                                <a:cubicBezTo>
                                  <a:pt x="767832" y="192405"/>
                                  <a:pt x="750688" y="209550"/>
                                  <a:pt x="729732" y="209550"/>
                                </a:cubicBezTo>
                                <a:lnTo>
                                  <a:pt x="0" y="209550"/>
                                </a:lnTo>
                                <a:lnTo>
                                  <a:pt x="0" y="200025"/>
                                </a:lnTo>
                                <a:lnTo>
                                  <a:pt x="729732" y="200025"/>
                                </a:lnTo>
                                <a:cubicBezTo>
                                  <a:pt x="745449" y="200025"/>
                                  <a:pt x="758307" y="187166"/>
                                  <a:pt x="758307" y="171450"/>
                                </a:cubicBezTo>
                                <a:lnTo>
                                  <a:pt x="758307" y="38100"/>
                                </a:lnTo>
                                <a:cubicBezTo>
                                  <a:pt x="758307" y="22383"/>
                                  <a:pt x="745449" y="9525"/>
                                  <a:pt x="729732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16" name="Rectangle 116"/>
                        <wps:spPr>
                          <a:xfrm>
                            <a:off x="2524469" y="911496"/>
                            <a:ext cx="1915439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249A8A1B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http://127.0.0.1:5000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17" name="Rectangle 117"/>
                        <wps:spPr>
                          <a:xfrm>
                            <a:off x="4012509" y="895349"/>
                            <a:ext cx="40741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08B81796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w w:val="109"/>
                                </w:rPr>
                                <w:t>.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margin">
                  <wp:align>right</wp:align>
                </wp:positionH>
                <wp:positionV relativeFrom="page">
                  <wp:posOffset>2421383</wp:posOffset>
                </wp:positionV>
                <wp:extent cx="5791200" cy="1263650"/>
                <wp:effectExtent b="0" l="0" r="0" t="0"/>
                <wp:wrapTopAndBottom distB="0" distT="0"/>
                <wp:docPr id="15" name="image15.png"/>
                <a:graphic>
                  <a:graphicData uri="http://schemas.openxmlformats.org/drawingml/2006/picture">
                    <pic:pic>
                      <pic:nvPicPr>
                        <pic:cNvPr id="0" name="image15.png"/>
                        <pic:cNvPicPr preferRelativeResize="0"/>
                      </pic:nvPicPr>
                      <pic:blipFill>
                        <a:blip r:embed="rId13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12636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5">
      <w:pPr>
        <w:pStyle w:val="Heading1"/>
        <w:spacing w:after="0" w:lineRule="auto"/>
        <w:ind w:left="0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Web UI Output:</w:t>
      </w:r>
    </w:p>
    <w:p w:rsidR="00000000" w:rsidDel="00000000" w:rsidP="00000000" w:rsidRDefault="00000000" w:rsidRPr="00000000" w14:paraId="00000026">
      <w:pPr>
        <w:rPr/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7">
      <w:pPr>
        <w:rPr/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8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6965370" cy="561975"/>
                <wp:effectExtent b="9525" l="0" r="0" t="0"/>
                <wp:docPr id="7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5370" cy="561975"/>
                          <a:chOff x="0" y="0"/>
                          <a:chExt cx="6965370" cy="561975"/>
                        </a:xfrm>
                      </wpg:grpSpPr>
                      <wps:wsp>
                        <wps:cNvSpPr/>
                        <wps:cNvPr id="2477" name="Shape 2477"/>
                        <wps:spPr>
                          <a:xfrm>
                            <a:off x="0" y="55245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19" name="Rectangle 119"/>
                        <wps:spPr>
                          <a:xfrm>
                            <a:off x="14630" y="36285"/>
                            <a:ext cx="6950740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2982277D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w w:val="117"/>
                                </w:rPr>
                                <w:t>Once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the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app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is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running,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open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your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browser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and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paste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some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suspicious-looking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text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or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upload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7"/>
                                </w:rPr>
                                <w:t>a</w:t>
                              </w:r>
                              <w:r w:rsidDel="00000000" w:rsidR="00000000" w:rsidRPr="00000000"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20" name="Shape 120"/>
                        <wps:spPr>
                          <a:xfrm>
                            <a:off x="5226697" y="0"/>
                            <a:ext cx="184807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209550" w="184807">
                                <a:moveTo>
                                  <a:pt x="38100" y="0"/>
                                </a:moveTo>
                                <a:lnTo>
                                  <a:pt x="184807" y="0"/>
                                </a:lnTo>
                                <a:lnTo>
                                  <a:pt x="184807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171450"/>
                                </a:lnTo>
                                <a:cubicBezTo>
                                  <a:pt x="9525" y="187167"/>
                                  <a:pt x="22384" y="200025"/>
                                  <a:pt x="38100" y="200025"/>
                                </a:cubicBezTo>
                                <a:lnTo>
                                  <a:pt x="184807" y="200025"/>
                                </a:lnTo>
                                <a:lnTo>
                                  <a:pt x="184807" y="209550"/>
                                </a:lnTo>
                                <a:lnTo>
                                  <a:pt x="38100" y="209550"/>
                                </a:lnTo>
                                <a:cubicBezTo>
                                  <a:pt x="17145" y="209550"/>
                                  <a:pt x="0" y="192405"/>
                                  <a:pt x="0" y="1714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21" name="Shape 121"/>
                        <wps:spPr>
                          <a:xfrm>
                            <a:off x="5411504" y="0"/>
                            <a:ext cx="184807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209550" w="184807">
                                <a:moveTo>
                                  <a:pt x="0" y="0"/>
                                </a:moveTo>
                                <a:lnTo>
                                  <a:pt x="146707" y="0"/>
                                </a:lnTo>
                                <a:cubicBezTo>
                                  <a:pt x="167663" y="0"/>
                                  <a:pt x="184807" y="17145"/>
                                  <a:pt x="184807" y="38100"/>
                                </a:cubicBezTo>
                                <a:lnTo>
                                  <a:pt x="184807" y="171450"/>
                                </a:lnTo>
                                <a:cubicBezTo>
                                  <a:pt x="184807" y="192405"/>
                                  <a:pt x="167663" y="209550"/>
                                  <a:pt x="146707" y="209550"/>
                                </a:cubicBezTo>
                                <a:lnTo>
                                  <a:pt x="0" y="209550"/>
                                </a:lnTo>
                                <a:lnTo>
                                  <a:pt x="0" y="200025"/>
                                </a:lnTo>
                                <a:lnTo>
                                  <a:pt x="146707" y="200025"/>
                                </a:lnTo>
                                <a:cubicBezTo>
                                  <a:pt x="162423" y="200025"/>
                                  <a:pt x="175282" y="187167"/>
                                  <a:pt x="175282" y="171450"/>
                                </a:cubicBezTo>
                                <a:lnTo>
                                  <a:pt x="175282" y="38100"/>
                                </a:lnTo>
                                <a:cubicBezTo>
                                  <a:pt x="175282" y="22384"/>
                                  <a:pt x="162423" y="9525"/>
                                  <a:pt x="146707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22" name="Rectangle 122"/>
                        <wps:spPr>
                          <a:xfrm>
                            <a:off x="5288952" y="27266"/>
                            <a:ext cx="364845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40C3C87E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>.txt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23" name="Rectangle 123"/>
                        <wps:spPr>
                          <a:xfrm>
                            <a:off x="5596311" y="21655"/>
                            <a:ext cx="259192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3882973C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spacing w:val="10"/>
                                  <w:w w:val="115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5"/>
                                </w:rPr>
                                <w:t>file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24" name="Rectangle 124"/>
                        <wps:spPr>
                          <a:xfrm>
                            <a:off x="0" y="198389"/>
                            <a:ext cx="552133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7E522D" w:rsidRPr="00000000" w14:paraId="6FB86843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w w:val="116"/>
                                </w:rPr>
                                <w:t>to</w:t>
                              </w:r>
                              <w:r w:rsidDel="00000000" w:rsidR="00000000" w:rsidRPr="00000000"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 w:rsidDel="00000000" w:rsidR="00000000" w:rsidRPr="00000000">
                                <w:rPr>
                                  <w:w w:val="116"/>
                                </w:rPr>
                                <w:t>scan.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6965370" cy="571500"/>
                <wp:effectExtent b="0" l="0" r="0" t="0"/>
                <wp:docPr id="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4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65370" cy="571500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9">
      <w:pPr>
        <w:pStyle w:val="Heading1"/>
        <w:ind w:left="-5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ample Input &amp; Output</w:t>
      </w:r>
    </w:p>
    <w:p w:rsidR="00000000" w:rsidDel="00000000" w:rsidP="00000000" w:rsidRDefault="00000000" w:rsidRPr="00000000" w14:paraId="0000002A">
      <w:pPr>
        <w:spacing w:after="328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You already got this thanks to the UI:</w:t>
      </w:r>
    </w:p>
    <w:p w:rsidR="00000000" w:rsidDel="00000000" w:rsidP="00000000" w:rsidRDefault="00000000" w:rsidRPr="00000000" w14:paraId="0000002B">
      <w:pPr>
        <w:spacing w:after="15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Input Sample: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C">
      <w:pPr>
        <w:spacing w:after="252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1514475"/>
                <wp:effectExtent b="9525" l="0" r="0" t="0"/>
                <wp:docPr id="10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514475"/>
                          <a:chOff x="0" y="0"/>
                          <a:chExt cx="5791200" cy="933450"/>
                        </a:xfrm>
                      </wpg:grpSpPr>
                      <wps:wsp>
                        <wps:cNvSpPr/>
                        <wps:cNvPr id="95" name="Shape 95"/>
                        <wps:spPr>
                          <a:xfrm>
                            <a:off x="0" y="0"/>
                            <a:ext cx="2895600" cy="9334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33450" w="289560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895350"/>
                                </a:lnTo>
                                <a:cubicBezTo>
                                  <a:pt x="9525" y="911066"/>
                                  <a:pt x="22384" y="923925"/>
                                  <a:pt x="38100" y="923925"/>
                                </a:cubicBezTo>
                                <a:lnTo>
                                  <a:pt x="2895600" y="923925"/>
                                </a:lnTo>
                                <a:lnTo>
                                  <a:pt x="2895600" y="933450"/>
                                </a:lnTo>
                                <a:lnTo>
                                  <a:pt x="38100" y="933450"/>
                                </a:lnTo>
                                <a:cubicBezTo>
                                  <a:pt x="17145" y="933450"/>
                                  <a:pt x="0" y="916305"/>
                                  <a:pt x="0" y="8953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96" name="Shape 96"/>
                        <wps:spPr>
                          <a:xfrm>
                            <a:off x="2895600" y="0"/>
                            <a:ext cx="2895600" cy="933450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33450" w="289560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895350"/>
                                </a:lnTo>
                                <a:cubicBezTo>
                                  <a:pt x="2895600" y="916305"/>
                                  <a:pt x="2878455" y="933450"/>
                                  <a:pt x="2857500" y="933450"/>
                                </a:cubicBezTo>
                                <a:lnTo>
                                  <a:pt x="0" y="933450"/>
                                </a:lnTo>
                                <a:lnTo>
                                  <a:pt x="0" y="923925"/>
                                </a:lnTo>
                                <a:lnTo>
                                  <a:pt x="2857500" y="923925"/>
                                </a:lnTo>
                                <a:cubicBezTo>
                                  <a:pt x="2873217" y="923925"/>
                                  <a:pt x="2886075" y="911066"/>
                                  <a:pt x="2886075" y="89535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4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  <wps:wsp>
                        <wps:cNvSpPr/>
                        <wps:cNvPr id="128" name="Rectangle 128"/>
                        <wps:spPr>
                          <a:xfrm>
                            <a:off x="123825" y="142577"/>
                            <a:ext cx="2097863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Del="00000000" w:rsidP="00000000" w:rsidRDefault="00BC2372" w:rsidRPr="00000000" w14:paraId="17749EDD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hyperlink w:history="1" r:id="rId1">
                                <w:r w:rsidDel="00000000" w:rsidR="00000000" w:rsidRPr="001A5B4A">
                                  <w:rPr>
                                    <w:rStyle w:val="Hyperlink"/>
                                    <w:rFonts w:ascii="Courier New" w:cs="Courier New" w:eastAsia="Courier New" w:hAnsi="Courier New"/>
                                    <w:w w:val="99"/>
                                  </w:rPr>
                                  <w:t>https://www.apple.com</w:t>
                                </w:r>
                              </w:hyperlink>
                              <w:r w:rsidDel="00000000" w:rsidR="007E522D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CE07BA" w:rsidDel="00000000" w:rsidP="00000000" w:rsidRDefault="007E522D" w:rsidRPr="00000000" w14:paraId="6FFF41CC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29" name="Rectangle 129"/>
                        <wps:spPr>
                          <a:xfrm>
                            <a:off x="161925" y="307330"/>
                            <a:ext cx="1641805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Del="00000000" w:rsidP="00000000" w:rsidRDefault="00BC2372" w:rsidRPr="00000000" w14:paraId="3D64A594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hyperlink w:history="1" r:id="rId2">
                                <w:r w:rsidDel="00000000" w:rsidR="00000000" w:rsidRPr="001A5B4A">
                                  <w:rPr>
                                    <w:rStyle w:val="Hyperlink"/>
                                    <w:rFonts w:ascii="Courier New" w:cs="Courier New" w:eastAsia="Courier New" w:hAnsi="Courier New"/>
                                    <w:w w:val="99"/>
                                  </w:rPr>
                                  <w:t>www.facebоok.com</w:t>
                                </w:r>
                              </w:hyperlink>
                              <w:r w:rsidDel="00000000" w:rsidR="007E522D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CE07BA" w:rsidDel="00000000" w:rsidP="00000000" w:rsidRDefault="007E522D" w:rsidRPr="00000000" w14:paraId="59310557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BC2372" w:rsidDel="00000000" w:rsidP="00000000" w:rsidRDefault="00BC2372" w:rsidRPr="00000000" w14:paraId="48A6CDFF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30" name="Rectangle 130"/>
                        <wps:spPr>
                          <a:xfrm>
                            <a:off x="180975" y="478781"/>
                            <a:ext cx="1459382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Del="00000000" w:rsidP="00000000" w:rsidRDefault="00BC2372" w:rsidRPr="00000000" w14:paraId="7504A6F8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hyperlink w:history="1" r:id="rId3">
                                <w:r w:rsidDel="00000000" w:rsidR="00000000" w:rsidRPr="001A5B4A">
                                  <w:rPr>
                                    <w:rStyle w:val="Hyperlink"/>
                                    <w:rFonts w:ascii="Courier New" w:cs="Courier New" w:eastAsia="Courier New" w:hAnsi="Courier New"/>
                                    <w:w w:val="99"/>
                                  </w:rPr>
                                  <w:t>www.normal.com</w:t>
                                </w:r>
                              </w:hyperlink>
                            </w:p>
                            <w:p w:rsidR="00CE07BA" w:rsidDel="00000000" w:rsidP="00000000" w:rsidRDefault="007E522D" w:rsidRPr="00000000" w14:paraId="4E865E98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 w:rsidDel="00000000" w:rsidR="00000000" w:rsidRPr="00000000"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  <w:t xml:space="preserve">  </w:t>
                              </w:r>
                            </w:p>
                            <w:p w:rsidR="00BC2372" w:rsidDel="00000000" w:rsidP="00000000" w:rsidRDefault="00BC2372" w:rsidRPr="00000000" w14:paraId="13E7D9A5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  <w:p w:rsidR="00BC2372" w:rsidDel="00000000" w:rsidP="00000000" w:rsidRDefault="00BC2372" w:rsidRPr="00000000" w14:paraId="40953C0C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  <w:p w:rsidR="00BC2372" w:rsidDel="00000000" w:rsidP="00000000" w:rsidRDefault="00BC2372" w:rsidRPr="00000000" w14:paraId="382D7F89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  <wps:wsp>
                        <wps:cNvSpPr/>
                        <wps:cNvPr id="131" name="Rectangle 131"/>
                        <wps:spPr>
                          <a:xfrm>
                            <a:off x="123825" y="656927"/>
                            <a:ext cx="2645131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Del="00000000" w:rsidP="00000000" w:rsidRDefault="00BC2372" w:rsidRPr="00000000" w14:paraId="3F6112B0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hyperlink w:history="1" r:id="rId4">
                                <w:r w:rsidDel="00000000" w:rsidR="00000000" w:rsidRPr="001A5B4A">
                                  <w:rPr>
                                    <w:rStyle w:val="Hyperlink"/>
                                    <w:rFonts w:ascii="Courier New" w:cs="Courier New" w:eastAsia="Courier New" w:hAnsi="Courier New"/>
                                    <w:w w:val="99"/>
                                  </w:rPr>
                                  <w:t>https://www.xn--googl-vbb.com</w:t>
                                </w:r>
                              </w:hyperlink>
                            </w:p>
                            <w:p w:rsidR="00BC2372" w:rsidDel="00000000" w:rsidP="00BC2372" w:rsidRDefault="00BC2372" w:rsidRPr="00000000" w14:paraId="0A16CF05" w14:textId="77777777">
                              <w:pPr>
                                <w:pStyle w:val="Compact"/>
                                <w:numPr>
                                  <w:ilvl w:val="0"/>
                                  <w:numId w:val="6"/>
                                </w:numPr>
                              </w:pPr>
                              <w:r w:rsidDel="00000000" w:rsidR="00000000" w:rsidRPr="00000000">
                                <w:t xml:space="preserve">It checks each link using the </w:t>
                              </w:r>
                              <w:r w:rsidDel="00000000" w:rsidR="00000000" w:rsidRPr="00000000">
                                <w:rPr>
                                  <w:rStyle w:val="VerbatimChar"/>
                                </w:rPr>
                                <w:t>homoglyphs</w:t>
                              </w:r>
                              <w:r w:rsidDel="00000000" w:rsidR="00000000" w:rsidRPr="00000000">
                                <w:t xml:space="preserve"> module</w:t>
                              </w:r>
                            </w:p>
                            <w:p w:rsidR="00BC2372" w:rsidDel="00000000" w:rsidP="00BC2372" w:rsidRDefault="00BC2372" w:rsidRPr="00000000" w14:paraId="2810A791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  <w:r w:rsidDel="00000000" w:rsidR="00000000" w:rsidRPr="00000000">
                                <w:t>Suspicious ones (i.e., not ASCII-normalized) are flagged</w:t>
                              </w:r>
                            </w:p>
                            <w:p w:rsidR="00BC2372" w:rsidDel="00000000" w:rsidP="00000000" w:rsidRDefault="00BC2372" w:rsidRPr="00000000" w14:paraId="21F93AB9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cs="Courier New" w:eastAsia="Courier New" w:hAnsi="Courier New"/>
                                  <w:w w:val="99"/>
                                </w:rPr>
                              </w:pPr>
                            </w:p>
                            <w:p w:rsidR="00BC2372" w:rsidDel="00000000" w:rsidP="00000000" w:rsidRDefault="00BC2372" w:rsidRPr="00000000" w14:paraId="714E84E6" w14:textId="77777777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bIns="0" rtlCol="0" horzOverflow="overflow" lIns="0" rIns="0" vert="horz" tIns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1524000"/>
                <wp:effectExtent b="0" l="0" r="0" t="0"/>
                <wp:docPr id="1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5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1524000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D">
      <w:pPr>
        <w:spacing w:after="272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Output: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E">
      <w:pPr>
        <w:spacing w:after="333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All Links Found: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2F">
      <w:pPr>
        <w:numPr>
          <w:ilvl w:val="0"/>
          <w:numId w:val="3"/>
        </w:numPr>
        <w:spacing w:after="33" w:line="259" w:lineRule="auto"/>
        <w:ind w:left="471" w:firstLine="486"/>
        <w:rPr/>
      </w:pPr>
      <w:hyperlink r:id="rId16">
        <w:r w:rsidDel="00000000" w:rsidR="00000000" w:rsidRPr="00000000">
          <w:rPr>
            <w:rFonts w:ascii="Quattrocento Sans" w:cs="Quattrocento Sans" w:eastAsia="Quattrocento Sans" w:hAnsi="Quattrocento Sans"/>
            <w:color w:val="1f4e79"/>
            <w:sz w:val="24"/>
            <w:szCs w:val="24"/>
            <w:u w:val="single"/>
            <w:rtl w:val="0"/>
          </w:rPr>
          <w:t xml:space="preserve">www.apple.com</w:t>
        </w:r>
      </w:hyperlink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0">
      <w:pPr>
        <w:numPr>
          <w:ilvl w:val="0"/>
          <w:numId w:val="3"/>
        </w:numPr>
        <w:spacing w:after="33" w:line="259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color w:val="1f4e79"/>
          <w:sz w:val="24"/>
          <w:szCs w:val="24"/>
          <w:u w:val="single"/>
          <w:rtl w:val="0"/>
        </w:rPr>
        <w:t xml:space="preserve">www.faceb</w:t>
      </w:r>
      <w:r w:rsidDel="00000000" w:rsidR="00000000" w:rsidRPr="00000000">
        <w:rPr>
          <w:color w:val="1f4e79"/>
          <w:sz w:val="24"/>
          <w:szCs w:val="24"/>
          <w:u w:val="single"/>
          <w:rtl w:val="0"/>
        </w:rPr>
        <w:t xml:space="preserve">о</w:t>
      </w:r>
      <w:r w:rsidDel="00000000" w:rsidR="00000000" w:rsidRPr="00000000">
        <w:rPr>
          <w:rFonts w:ascii="Quattrocento Sans" w:cs="Quattrocento Sans" w:eastAsia="Quattrocento Sans" w:hAnsi="Quattrocento Sans"/>
          <w:color w:val="1f4e79"/>
          <w:sz w:val="24"/>
          <w:szCs w:val="24"/>
          <w:u w:val="single"/>
          <w:rtl w:val="0"/>
        </w:rPr>
        <w:t xml:space="preserve">ok.com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1">
      <w:pPr>
        <w:numPr>
          <w:ilvl w:val="0"/>
          <w:numId w:val="3"/>
        </w:numPr>
        <w:spacing w:after="33" w:line="259" w:lineRule="auto"/>
        <w:ind w:left="471" w:firstLine="486"/>
        <w:rPr/>
      </w:pPr>
      <w:hyperlink r:id="rId17">
        <w:r w:rsidDel="00000000" w:rsidR="00000000" w:rsidRPr="00000000">
          <w:rPr>
            <w:rFonts w:ascii="Quattrocento Sans" w:cs="Quattrocento Sans" w:eastAsia="Quattrocento Sans" w:hAnsi="Quattrocento Sans"/>
            <w:color w:val="1f4e79"/>
            <w:sz w:val="24"/>
            <w:szCs w:val="24"/>
            <w:u w:val="single"/>
            <w:rtl w:val="0"/>
          </w:rPr>
          <w:t xml:space="preserve">www.normal.com</w:t>
        </w:r>
      </w:hyperlink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2">
      <w:pPr>
        <w:numPr>
          <w:ilvl w:val="0"/>
          <w:numId w:val="3"/>
        </w:numPr>
        <w:spacing w:after="33" w:line="259" w:lineRule="auto"/>
        <w:ind w:left="471" w:firstLine="486"/>
        <w:rPr/>
      </w:pPr>
      <w:hyperlink r:id="rId18">
        <w:r w:rsidDel="00000000" w:rsidR="00000000" w:rsidRPr="00000000">
          <w:rPr>
            <w:rFonts w:ascii="Quattrocento Sans" w:cs="Quattrocento Sans" w:eastAsia="Quattrocento Sans" w:hAnsi="Quattrocento Sans"/>
            <w:color w:val="1f4e79"/>
            <w:sz w:val="24"/>
            <w:szCs w:val="24"/>
            <w:u w:val="none"/>
            <w:rtl w:val="0"/>
          </w:rPr>
          <w:t xml:space="preserve">www.microsoft.com</w:t>
        </w:r>
      </w:hyperlink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3">
      <w:pPr>
        <w:numPr>
          <w:ilvl w:val="0"/>
          <w:numId w:val="3"/>
        </w:numPr>
        <w:spacing w:after="33" w:line="259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color w:val="1f4e79"/>
          <w:sz w:val="24"/>
          <w:szCs w:val="24"/>
          <w:u w:val="single"/>
          <w:rtl w:val="0"/>
        </w:rPr>
        <w:t xml:space="preserve">www.instagram.com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4">
      <w:pPr>
        <w:numPr>
          <w:ilvl w:val="0"/>
          <w:numId w:val="3"/>
        </w:numPr>
        <w:spacing w:after="120" w:line="492" w:lineRule="auto"/>
        <w:ind w:left="471" w:firstLine="486"/>
        <w:rPr/>
      </w:pPr>
      <w:hyperlink r:id="rId19">
        <w:r w:rsidDel="00000000" w:rsidR="00000000" w:rsidRPr="00000000">
          <w:rPr>
            <w:rFonts w:ascii="Quattrocento Sans" w:cs="Quattrocento Sans" w:eastAsia="Quattrocento Sans" w:hAnsi="Quattrocento Sans"/>
            <w:color w:val="1f4e79"/>
            <w:sz w:val="24"/>
            <w:szCs w:val="24"/>
            <w:u w:val="single"/>
            <w:rtl w:val="0"/>
          </w:rPr>
          <w:t xml:space="preserve">https://www.xn--googl-vbb.com </w:t>
        </w:r>
      </w:hyperlink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5">
      <w:pPr>
        <w:spacing w:after="120" w:line="492" w:lineRule="auto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Suspicious Links: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6">
      <w:pPr>
        <w:numPr>
          <w:ilvl w:val="0"/>
          <w:numId w:val="3"/>
        </w:numPr>
        <w:spacing w:after="33" w:line="259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color w:val="ff0000"/>
          <w:sz w:val="24"/>
          <w:szCs w:val="24"/>
          <w:u w:val="single"/>
          <w:rtl w:val="0"/>
        </w:rPr>
        <w:t xml:space="preserve">www.faceb</w:t>
      </w:r>
      <w:r w:rsidDel="00000000" w:rsidR="00000000" w:rsidRPr="00000000">
        <w:rPr>
          <w:color w:val="ff0000"/>
          <w:sz w:val="24"/>
          <w:szCs w:val="24"/>
          <w:u w:val="single"/>
          <w:rtl w:val="0"/>
        </w:rPr>
        <w:t xml:space="preserve">о</w:t>
      </w:r>
      <w:r w:rsidDel="00000000" w:rsidR="00000000" w:rsidRPr="00000000">
        <w:rPr>
          <w:rFonts w:ascii="Quattrocento Sans" w:cs="Quattrocento Sans" w:eastAsia="Quattrocento Sans" w:hAnsi="Quattrocento Sans"/>
          <w:color w:val="ff0000"/>
          <w:sz w:val="24"/>
          <w:szCs w:val="24"/>
          <w:u w:val="single"/>
          <w:rtl w:val="0"/>
        </w:rPr>
        <w:t xml:space="preserve">ok.com</w:t>
      </w:r>
    </w:p>
    <w:p w:rsidR="00000000" w:rsidDel="00000000" w:rsidP="00000000" w:rsidRDefault="00000000" w:rsidRPr="00000000" w14:paraId="00000037">
      <w:pPr>
        <w:numPr>
          <w:ilvl w:val="0"/>
          <w:numId w:val="3"/>
        </w:numPr>
        <w:spacing w:after="75" w:line="259" w:lineRule="auto"/>
        <w:ind w:left="471" w:firstLine="486"/>
        <w:rPr/>
      </w:pPr>
      <w:hyperlink r:id="rId20">
        <w:r w:rsidDel="00000000" w:rsidR="00000000" w:rsidRPr="00000000">
          <w:rPr>
            <w:rFonts w:ascii="Quattrocento Sans" w:cs="Quattrocento Sans" w:eastAsia="Quattrocento Sans" w:hAnsi="Quattrocento Sans"/>
            <w:color w:val="ff0000"/>
            <w:sz w:val="24"/>
            <w:szCs w:val="24"/>
            <w:u w:val="single"/>
            <w:rtl w:val="0"/>
          </w:rPr>
          <w:t xml:space="preserve">www.microsoft.com</w:t>
        </w:r>
      </w:hyperlink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8">
      <w:pPr>
        <w:numPr>
          <w:ilvl w:val="0"/>
          <w:numId w:val="3"/>
        </w:numPr>
        <w:spacing w:after="75" w:line="259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color w:val="ff0000"/>
          <w:sz w:val="24"/>
          <w:szCs w:val="24"/>
          <w:u w:val="single"/>
          <w:rtl w:val="0"/>
        </w:rPr>
        <w:t xml:space="preserve">www.instagram.com</w:t>
      </w:r>
    </w:p>
    <w:p w:rsidR="00000000" w:rsidDel="00000000" w:rsidP="00000000" w:rsidRDefault="00000000" w:rsidRPr="00000000" w14:paraId="00000039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8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591" name="Shape 2591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8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A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b w:val="1"/>
          <w:sz w:val="24"/>
          <w:szCs w:val="24"/>
        </w:rPr>
      </w:pP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B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Who Should Use This?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3C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OC Analysts</w:t>
      </w:r>
    </w:p>
    <w:p w:rsidR="00000000" w:rsidDel="00000000" w:rsidP="00000000" w:rsidRDefault="00000000" w:rsidRPr="00000000" w14:paraId="0000003D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Cybersecurity Investigators</w:t>
      </w:r>
    </w:p>
    <w:p w:rsidR="00000000" w:rsidDel="00000000" w:rsidP="00000000" w:rsidRDefault="00000000" w:rsidRPr="00000000" w14:paraId="0000003E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hreat Intel Teams</w:t>
      </w:r>
    </w:p>
    <w:p w:rsidR="00000000" w:rsidDel="00000000" w:rsidP="00000000" w:rsidRDefault="00000000" w:rsidRPr="00000000" w14:paraId="0000003F">
      <w:pPr>
        <w:numPr>
          <w:ilvl w:val="0"/>
          <w:numId w:val="3"/>
        </w:numPr>
        <w:spacing w:after="71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rainers for cyber awareness</w:t>
      </w:r>
    </w:p>
    <w:p w:rsidR="00000000" w:rsidDel="00000000" w:rsidP="00000000" w:rsidRDefault="00000000" w:rsidRPr="00000000" w14:paraId="00000040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9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593" name="Shape 2593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41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When to Use?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42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riage during phishing incident reports</w:t>
      </w:r>
    </w:p>
    <w:p w:rsidR="00000000" w:rsidDel="00000000" w:rsidP="00000000" w:rsidRDefault="00000000" w:rsidRPr="00000000" w14:paraId="00000043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Email/message audits before sending/receiving</w:t>
      </w:r>
    </w:p>
    <w:p w:rsidR="00000000" w:rsidDel="00000000" w:rsidP="00000000" w:rsidRDefault="00000000" w:rsidRPr="00000000" w14:paraId="00000044">
      <w:pPr>
        <w:numPr>
          <w:ilvl w:val="0"/>
          <w:numId w:val="3"/>
        </w:numPr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Red teaming or blue teaming exercises</w:t>
      </w:r>
    </w:p>
    <w:p w:rsidR="00000000" w:rsidDel="00000000" w:rsidP="00000000" w:rsidRDefault="00000000" w:rsidRPr="00000000" w14:paraId="00000045">
      <w:pPr>
        <w:numPr>
          <w:ilvl w:val="0"/>
          <w:numId w:val="3"/>
        </w:numPr>
        <w:spacing w:after="71" w:lineRule="auto"/>
        <w:ind w:left="471" w:firstLine="486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As part of CI/CD pipeline security checks</w:t>
      </w:r>
    </w:p>
    <w:p w:rsidR="00000000" w:rsidDel="00000000" w:rsidP="00000000" w:rsidRDefault="00000000" w:rsidRPr="00000000" w14:paraId="00000046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11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595" name="Shape 2595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11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47">
      <w:pPr>
        <w:pStyle w:val="Heading1"/>
        <w:ind w:left="-5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Limitations</w:t>
      </w:r>
    </w:p>
    <w:p w:rsidR="00000000" w:rsidDel="00000000" w:rsidP="00000000" w:rsidRDefault="00000000" w:rsidRPr="00000000" w14:paraId="00000048">
      <w:pPr>
        <w:numPr>
          <w:ilvl w:val="0"/>
          <w:numId w:val="4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Doesn’t support HTML or rich email parsing yet</w:t>
      </w:r>
    </w:p>
    <w:p w:rsidR="00000000" w:rsidDel="00000000" w:rsidP="00000000" w:rsidRDefault="00000000" w:rsidRPr="00000000" w14:paraId="00000049">
      <w:pPr>
        <w:numPr>
          <w:ilvl w:val="0"/>
          <w:numId w:val="4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Might miss new Unicode tricks (needs regular script DB updates)</w:t>
      </w:r>
    </w:p>
    <w:p w:rsidR="00000000" w:rsidDel="00000000" w:rsidP="00000000" w:rsidRDefault="00000000" w:rsidRPr="00000000" w14:paraId="0000004A">
      <w:pPr>
        <w:numPr>
          <w:ilvl w:val="0"/>
          <w:numId w:val="4"/>
        </w:numPr>
        <w:spacing w:after="71" w:lineRule="auto"/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No “threat score” or integration with real-time threat feeds</w:t>
      </w:r>
    </w:p>
    <w:p w:rsidR="00000000" w:rsidDel="00000000" w:rsidP="00000000" w:rsidRDefault="00000000" w:rsidRPr="00000000" w14:paraId="0000004B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12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597" name="Shape 2597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12" name="image12.png"/>
                <a:graphic>
                  <a:graphicData uri="http://schemas.openxmlformats.org/drawingml/2006/picture">
                    <pic:pic>
                      <pic:nvPicPr>
                        <pic:cNvPr id="0" name="image12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4C">
      <w:pPr>
        <w:spacing w:after="214" w:line="259" w:lineRule="auto"/>
        <w:ind w:left="-5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What Makes It Good?</w: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4D">
      <w:pPr>
        <w:numPr>
          <w:ilvl w:val="0"/>
          <w:numId w:val="4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imple to run, even for non-coders</w:t>
      </w:r>
    </w:p>
    <w:p w:rsidR="00000000" w:rsidDel="00000000" w:rsidP="00000000" w:rsidRDefault="00000000" w:rsidRPr="00000000" w14:paraId="0000004E">
      <w:pPr>
        <w:numPr>
          <w:ilvl w:val="0"/>
          <w:numId w:val="4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Portable across OSes</w:t>
      </w:r>
    </w:p>
    <w:p w:rsidR="00000000" w:rsidDel="00000000" w:rsidP="00000000" w:rsidRDefault="00000000" w:rsidRPr="00000000" w14:paraId="0000004F">
      <w:pPr>
        <w:numPr>
          <w:ilvl w:val="0"/>
          <w:numId w:val="4"/>
        </w:numPr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Great for awareness + automation</w:t>
      </w:r>
    </w:p>
    <w:p w:rsidR="00000000" w:rsidDel="00000000" w:rsidP="00000000" w:rsidRDefault="00000000" w:rsidRPr="00000000" w14:paraId="00000050">
      <w:pPr>
        <w:numPr>
          <w:ilvl w:val="0"/>
          <w:numId w:val="4"/>
        </w:numPr>
        <w:spacing w:after="71" w:lineRule="auto"/>
        <w:ind w:left="585" w:hanging="113.99999999999999"/>
        <w:rPr/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Lightweight and clean interface</w:t>
      </w:r>
    </w:p>
    <w:p w:rsidR="00000000" w:rsidDel="00000000" w:rsidP="00000000" w:rsidRDefault="00000000" w:rsidRPr="00000000" w14:paraId="00000051">
      <w:pPr>
        <w:spacing w:after="315" w:line="259" w:lineRule="auto"/>
        <w:ind w:left="0" w:firstLine="0"/>
        <w:jc w:val="left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</w:rPr>
        <mc:AlternateContent>
          <mc:Choice Requires="wps">
            <w:drawing>
              <wp:inline distB="0" distT="0" distL="0" distR="0">
                <wp:extent cx="5791200" cy="9525"/>
                <wp:effectExtent b="0" l="0" r="0" t="0"/>
                <wp:docPr id="13" name=""/>
                <a:graphic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SpPr/>
                        <wps:cNvPr id="2599" name="Shape 2599"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b="0" l="0" r="0" t="0"/>
                            <a:pathLst>
                              <a:path h="9525" w="5791200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b="0" g="0" r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drawing>
              <wp:inline distB="0" distT="0" distL="0" distR="0">
                <wp:extent cx="5791200" cy="9525"/>
                <wp:effectExtent b="0" l="0" r="0" t="0"/>
                <wp:docPr id="13" name="image13.png"/>
                <a:graphic>
                  <a:graphicData uri="http://schemas.openxmlformats.org/drawingml/2006/picture">
                    <pic:pic>
                      <pic:nvPicPr>
                        <pic:cNvPr id="0" name="image13.png"/>
                        <pic:cNvPicPr preferRelativeResize="0"/>
                      </pic:nvPicPr>
                      <pic:blipFill>
                        <a:blip r:embed="rId10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0" cy="9525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  <w:r w:rsidDel="00000000" w:rsidR="00000000" w:rsidRPr="00000000">
        <w:rPr>
          <w:rtl w:val="0"/>
        </w:rPr>
      </w:r>
    </w:p>
    <w:p w:rsidR="00000000" w:rsidDel="00000000" w:rsidP="00000000" w:rsidRDefault="00000000" w:rsidRPr="00000000" w14:paraId="00000052">
      <w:pPr>
        <w:pStyle w:val="Heading1"/>
        <w:ind w:left="-5" w:firstLine="0"/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Summary</w:t>
      </w:r>
    </w:p>
    <w:p w:rsidR="00000000" w:rsidDel="00000000" w:rsidP="00000000" w:rsidRDefault="00000000" w:rsidRPr="00000000" w14:paraId="00000053">
      <w:pPr>
        <w:rPr>
          <w:rFonts w:ascii="Quattrocento Sans" w:cs="Quattrocento Sans" w:eastAsia="Quattrocento Sans" w:hAnsi="Quattrocento Sans"/>
          <w:sz w:val="24"/>
          <w:szCs w:val="24"/>
        </w:rPr>
      </w:pP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The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Homoglyph Link Checker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helps you </w:t>
      </w:r>
      <w:r w:rsidDel="00000000" w:rsidR="00000000" w:rsidRPr="00000000">
        <w:rPr>
          <w:rFonts w:ascii="Quattrocento Sans" w:cs="Quattrocento Sans" w:eastAsia="Quattrocento Sans" w:hAnsi="Quattrocento Sans"/>
          <w:b w:val="1"/>
          <w:sz w:val="24"/>
          <w:szCs w:val="24"/>
          <w:rtl w:val="0"/>
        </w:rPr>
        <w:t xml:space="preserve">catch phishy links</w:t>
      </w:r>
      <w:r w:rsidDel="00000000" w:rsidR="00000000" w:rsidRPr="00000000">
        <w:rPr>
          <w:rFonts w:ascii="Quattrocento Sans" w:cs="Quattrocento Sans" w:eastAsia="Quattrocento Sans" w:hAnsi="Quattrocento Sans"/>
          <w:sz w:val="24"/>
          <w:szCs w:val="24"/>
          <w:rtl w:val="0"/>
        </w:rPr>
        <w:t xml:space="preserve"> before they catch you. It’s a fast, lightweight, and powerful addition to any digital investigation toolkit or awareness training module. Whether you're a pro analyst or just checking sketchy links in an email, this tool’s got your back.</w:t>
      </w:r>
    </w:p>
    <w:sectPr>
      <w:footerReference r:id="rId21" w:type="default"/>
      <w:footerReference r:id="rId22" w:type="first"/>
      <w:footerReference r:id="rId23" w:type="even"/>
      <w:pgSz w:h="15840" w:w="12240" w:orient="portrait"/>
      <w:pgMar w:bottom="1595" w:top="1418" w:left="1560" w:right="1560" w:header="720" w:footer="597"/>
      <w:pgNumType w:start="1"/>
    </w:sectPr>
  </w:body>
</w:document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Calibri"/>
  <w:font w:name="Georgia"/>
  <w:font w:name="Quattrocento Sans"/>
</w:fonts>
</file>

<file path=word/footer1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54">
    <w:pPr>
      <w:spacing w:after="0" w:line="259" w:lineRule="auto"/>
      <w:ind w:left="0" w:firstLine="0"/>
      <w:jc w:val="center"/>
      <w:rPr/>
    </w:pPr>
    <w:r w:rsidDel="00000000" w:rsidR="00000000" w:rsidRPr="00000000">
      <w:rPr/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ftr>
</file>

<file path=word/footer2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55">
    <w:pPr>
      <w:spacing w:after="0" w:line="259" w:lineRule="auto"/>
      <w:ind w:left="0" w:firstLine="0"/>
      <w:jc w:val="center"/>
      <w:rPr/>
    </w:pPr>
    <w:r w:rsidDel="00000000" w:rsidR="00000000" w:rsidRPr="00000000">
      <w:rPr/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ftr>
</file>

<file path=word/footer3.xml><?xml version="1.0" encoding="utf-8"?>
<w:ft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56">
    <w:pPr>
      <w:spacing w:after="0" w:line="259" w:lineRule="auto"/>
      <w:ind w:left="0" w:firstLine="0"/>
      <w:jc w:val="center"/>
      <w:rPr/>
    </w:pPr>
    <w:r w:rsidDel="00000000" w:rsidR="00000000" w:rsidRPr="00000000">
      <w:rPr/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ft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abstractNum w:abstractNumId="1">
    <w:lvl w:ilvl="0">
      <w:start w:val="1"/>
      <w:numFmt w:val="bullet"/>
      <w:lvlText w:val="•"/>
      <w:lvlJc w:val="left"/>
      <w:pPr>
        <w:ind w:left="585" w:hanging="585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1">
      <w:start w:val="1"/>
      <w:numFmt w:val="bullet"/>
      <w:lvlText w:val="o"/>
      <w:lvlJc w:val="left"/>
      <w:pPr>
        <w:ind w:left="1566" w:hanging="15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2">
      <w:start w:val="1"/>
      <w:numFmt w:val="bullet"/>
      <w:lvlText w:val="▪"/>
      <w:lvlJc w:val="left"/>
      <w:pPr>
        <w:ind w:left="2286" w:hanging="22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3">
      <w:start w:val="1"/>
      <w:numFmt w:val="bullet"/>
      <w:lvlText w:val="•"/>
      <w:lvlJc w:val="left"/>
      <w:pPr>
        <w:ind w:left="3006" w:hanging="30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4">
      <w:start w:val="1"/>
      <w:numFmt w:val="bullet"/>
      <w:lvlText w:val="o"/>
      <w:lvlJc w:val="left"/>
      <w:pPr>
        <w:ind w:left="3726" w:hanging="372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5">
      <w:start w:val="1"/>
      <w:numFmt w:val="bullet"/>
      <w:lvlText w:val="▪"/>
      <w:lvlJc w:val="left"/>
      <w:pPr>
        <w:ind w:left="4446" w:hanging="444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6">
      <w:start w:val="1"/>
      <w:numFmt w:val="bullet"/>
      <w:lvlText w:val="•"/>
      <w:lvlJc w:val="left"/>
      <w:pPr>
        <w:ind w:left="5166" w:hanging="51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7">
      <w:start w:val="1"/>
      <w:numFmt w:val="bullet"/>
      <w:lvlText w:val="o"/>
      <w:lvlJc w:val="left"/>
      <w:pPr>
        <w:ind w:left="5886" w:hanging="58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8">
      <w:start w:val="1"/>
      <w:numFmt w:val="bullet"/>
      <w:lvlText w:val="▪"/>
      <w:lvlJc w:val="left"/>
      <w:pPr>
        <w:ind w:left="6606" w:hanging="66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</w:abstractNum>
  <w:abstractNum w:abstractNumId="2">
    <w:lvl w:ilvl="0">
      <w:start w:val="1"/>
      <w:numFmt w:val="bullet"/>
      <w:lvlText w:val="•"/>
      <w:lvlJc w:val="left"/>
      <w:pPr>
        <w:ind w:left="585" w:hanging="585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1">
      <w:start w:val="1"/>
      <w:numFmt w:val="bullet"/>
      <w:lvlText w:val="o"/>
      <w:lvlJc w:val="left"/>
      <w:pPr>
        <w:ind w:left="1566" w:hanging="15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2">
      <w:start w:val="1"/>
      <w:numFmt w:val="bullet"/>
      <w:lvlText w:val="▪"/>
      <w:lvlJc w:val="left"/>
      <w:pPr>
        <w:ind w:left="2286" w:hanging="22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3">
      <w:start w:val="1"/>
      <w:numFmt w:val="bullet"/>
      <w:lvlText w:val="•"/>
      <w:lvlJc w:val="left"/>
      <w:pPr>
        <w:ind w:left="3006" w:hanging="30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4">
      <w:start w:val="1"/>
      <w:numFmt w:val="bullet"/>
      <w:lvlText w:val="o"/>
      <w:lvlJc w:val="left"/>
      <w:pPr>
        <w:ind w:left="3726" w:hanging="372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5">
      <w:start w:val="1"/>
      <w:numFmt w:val="bullet"/>
      <w:lvlText w:val="▪"/>
      <w:lvlJc w:val="left"/>
      <w:pPr>
        <w:ind w:left="4446" w:hanging="444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6">
      <w:start w:val="1"/>
      <w:numFmt w:val="bullet"/>
      <w:lvlText w:val="•"/>
      <w:lvlJc w:val="left"/>
      <w:pPr>
        <w:ind w:left="5166" w:hanging="51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7">
      <w:start w:val="1"/>
      <w:numFmt w:val="bullet"/>
      <w:lvlText w:val="o"/>
      <w:lvlJc w:val="left"/>
      <w:pPr>
        <w:ind w:left="5886" w:hanging="58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8">
      <w:start w:val="1"/>
      <w:numFmt w:val="bullet"/>
      <w:lvlText w:val="▪"/>
      <w:lvlJc w:val="left"/>
      <w:pPr>
        <w:ind w:left="6606" w:hanging="66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</w:abstractNum>
  <w:abstractNum w:abstractNumId="3">
    <w:lvl w:ilvl="0">
      <w:start w:val="1"/>
      <w:numFmt w:val="bullet"/>
      <w:lvlText w:val="•"/>
      <w:lvlJc w:val="left"/>
      <w:pPr>
        <w:ind w:left="471" w:hanging="471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1">
      <w:start w:val="1"/>
      <w:numFmt w:val="bullet"/>
      <w:lvlText w:val="o"/>
      <w:lvlJc w:val="left"/>
      <w:pPr>
        <w:ind w:left="1566" w:hanging="15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2">
      <w:start w:val="1"/>
      <w:numFmt w:val="bullet"/>
      <w:lvlText w:val="▪"/>
      <w:lvlJc w:val="left"/>
      <w:pPr>
        <w:ind w:left="2286" w:hanging="22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3">
      <w:start w:val="1"/>
      <w:numFmt w:val="bullet"/>
      <w:lvlText w:val="•"/>
      <w:lvlJc w:val="left"/>
      <w:pPr>
        <w:ind w:left="3006" w:hanging="30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4">
      <w:start w:val="1"/>
      <w:numFmt w:val="bullet"/>
      <w:lvlText w:val="o"/>
      <w:lvlJc w:val="left"/>
      <w:pPr>
        <w:ind w:left="3726" w:hanging="372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5">
      <w:start w:val="1"/>
      <w:numFmt w:val="bullet"/>
      <w:lvlText w:val="▪"/>
      <w:lvlJc w:val="left"/>
      <w:pPr>
        <w:ind w:left="4446" w:hanging="444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6">
      <w:start w:val="1"/>
      <w:numFmt w:val="bullet"/>
      <w:lvlText w:val="•"/>
      <w:lvlJc w:val="left"/>
      <w:pPr>
        <w:ind w:left="5166" w:hanging="51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7">
      <w:start w:val="1"/>
      <w:numFmt w:val="bullet"/>
      <w:lvlText w:val="o"/>
      <w:lvlJc w:val="left"/>
      <w:pPr>
        <w:ind w:left="5886" w:hanging="58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8">
      <w:start w:val="1"/>
      <w:numFmt w:val="bullet"/>
      <w:lvlText w:val="▪"/>
      <w:lvlJc w:val="left"/>
      <w:pPr>
        <w:ind w:left="6606" w:hanging="66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</w:abstractNum>
  <w:abstractNum w:abstractNumId="4">
    <w:lvl w:ilvl="0">
      <w:start w:val="1"/>
      <w:numFmt w:val="bullet"/>
      <w:lvlText w:val="•"/>
      <w:lvlJc w:val="left"/>
      <w:pPr>
        <w:ind w:left="585" w:hanging="585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1">
      <w:start w:val="1"/>
      <w:numFmt w:val="bullet"/>
      <w:lvlText w:val="o"/>
      <w:lvlJc w:val="left"/>
      <w:pPr>
        <w:ind w:left="1566" w:hanging="15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2">
      <w:start w:val="1"/>
      <w:numFmt w:val="bullet"/>
      <w:lvlText w:val="▪"/>
      <w:lvlJc w:val="left"/>
      <w:pPr>
        <w:ind w:left="2286" w:hanging="22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3">
      <w:start w:val="1"/>
      <w:numFmt w:val="bullet"/>
      <w:lvlText w:val="•"/>
      <w:lvlJc w:val="left"/>
      <w:pPr>
        <w:ind w:left="3006" w:hanging="30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4">
      <w:start w:val="1"/>
      <w:numFmt w:val="bullet"/>
      <w:lvlText w:val="o"/>
      <w:lvlJc w:val="left"/>
      <w:pPr>
        <w:ind w:left="3726" w:hanging="372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5">
      <w:start w:val="1"/>
      <w:numFmt w:val="bullet"/>
      <w:lvlText w:val="▪"/>
      <w:lvlJc w:val="left"/>
      <w:pPr>
        <w:ind w:left="4446" w:hanging="444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6">
      <w:start w:val="1"/>
      <w:numFmt w:val="bullet"/>
      <w:lvlText w:val="•"/>
      <w:lvlJc w:val="left"/>
      <w:pPr>
        <w:ind w:left="5166" w:hanging="516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7">
      <w:start w:val="1"/>
      <w:numFmt w:val="bullet"/>
      <w:lvlText w:val="o"/>
      <w:lvlJc w:val="left"/>
      <w:pPr>
        <w:ind w:left="5886" w:hanging="588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  <w:lvl w:ilvl="8">
      <w:start w:val="1"/>
      <w:numFmt w:val="bullet"/>
      <w:lvlText w:val="▪"/>
      <w:lvlJc w:val="left"/>
      <w:pPr>
        <w:ind w:left="6606" w:hanging="6606"/>
      </w:pPr>
      <w:rPr>
        <w:rFonts w:ascii="Calibri" w:cs="Calibri" w:eastAsia="Calibri" w:hAnsi="Calibri"/>
        <w:b w:val="0"/>
        <w:i w:val="0"/>
        <w:strike w:val="0"/>
        <w:color w:val="000000"/>
        <w:sz w:val="18"/>
        <w:szCs w:val="18"/>
        <w:u w:val="none"/>
        <w:shd w:fill="auto" w:val="clear"/>
        <w:vertAlign w:val="baseline"/>
      </w:rPr>
    </w:lvl>
  </w:abstractNum>
  <w:abstractNum w:abstractNumId="5">
    <w:lvl w:ilvl="0">
      <w:start w:val="1"/>
      <w:numFmt w:val="decimal"/>
      <w:lvlText w:val="%1."/>
      <w:lvlJc w:val="left"/>
      <w:pPr>
        <w:ind w:left="762" w:hanging="360"/>
      </w:pPr>
      <w:rPr/>
    </w:lvl>
    <w:lvl w:ilvl="1">
      <w:start w:val="1"/>
      <w:numFmt w:val="lowerLetter"/>
      <w:lvlText w:val="%2."/>
      <w:lvlJc w:val="left"/>
      <w:pPr>
        <w:ind w:left="1482" w:hanging="360"/>
      </w:pPr>
      <w:rPr/>
    </w:lvl>
    <w:lvl w:ilvl="2">
      <w:start w:val="1"/>
      <w:numFmt w:val="lowerRoman"/>
      <w:lvlText w:val="%3."/>
      <w:lvlJc w:val="right"/>
      <w:pPr>
        <w:ind w:left="2202" w:hanging="180"/>
      </w:pPr>
      <w:rPr/>
    </w:lvl>
    <w:lvl w:ilvl="3">
      <w:start w:val="1"/>
      <w:numFmt w:val="decimal"/>
      <w:lvlText w:val="%4."/>
      <w:lvlJc w:val="left"/>
      <w:pPr>
        <w:ind w:left="2922" w:hanging="360"/>
      </w:pPr>
      <w:rPr/>
    </w:lvl>
    <w:lvl w:ilvl="4">
      <w:start w:val="1"/>
      <w:numFmt w:val="lowerLetter"/>
      <w:lvlText w:val="%5."/>
      <w:lvlJc w:val="left"/>
      <w:pPr>
        <w:ind w:left="3642" w:hanging="360"/>
      </w:pPr>
      <w:rPr/>
    </w:lvl>
    <w:lvl w:ilvl="5">
      <w:start w:val="1"/>
      <w:numFmt w:val="lowerRoman"/>
      <w:lvlText w:val="%6."/>
      <w:lvlJc w:val="right"/>
      <w:pPr>
        <w:ind w:left="4362" w:hanging="180"/>
      </w:pPr>
      <w:rPr/>
    </w:lvl>
    <w:lvl w:ilvl="6">
      <w:start w:val="1"/>
      <w:numFmt w:val="decimal"/>
      <w:lvlText w:val="%7."/>
      <w:lvlJc w:val="left"/>
      <w:pPr>
        <w:ind w:left="5082" w:hanging="360"/>
      </w:pPr>
      <w:rPr/>
    </w:lvl>
    <w:lvl w:ilvl="7">
      <w:start w:val="1"/>
      <w:numFmt w:val="lowerLetter"/>
      <w:lvlText w:val="%8."/>
      <w:lvlJc w:val="left"/>
      <w:pPr>
        <w:ind w:left="5802" w:hanging="360"/>
      </w:pPr>
      <w:rPr/>
    </w:lvl>
    <w:lvl w:ilvl="8">
      <w:start w:val="1"/>
      <w:numFmt w:val="lowerRoman"/>
      <w:lvlText w:val="%9."/>
      <w:lvlJc w:val="right"/>
      <w:pPr>
        <w:ind w:left="6522" w:hanging="1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defaultTabStop w:val="720"/>
  <w:compat>
    <w:compatSetting w:val="15" w:name="compatibilityMode" w:uri="http://schemas.microsoft.com/office/word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docDefaults>
    <w:rPrDefault>
      <w:rPr>
        <w:rFonts w:ascii="Calibri" w:cs="Calibri" w:eastAsia="Calibri" w:hAnsi="Calibri"/>
        <w:sz w:val="18"/>
        <w:szCs w:val="18"/>
        <w:lang w:val="en"/>
      </w:rPr>
    </w:rPrDefault>
    <w:pPrDefault>
      <w:pPr>
        <w:spacing w:after="32" w:line="265" w:lineRule="auto"/>
        <w:ind w:left="10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Normal"/>
  </w:style>
  <w:style w:type="paragraph" w:styleId="Heading1">
    <w:name w:val="heading 1"/>
    <w:basedOn w:val="Normal"/>
    <w:next w:val="Normal"/>
    <w:pPr>
      <w:keepNext w:val="1"/>
      <w:keepLines w:val="1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14" w:before="0" w:line="259" w:lineRule="auto"/>
      <w:ind w:left="10" w:right="0" w:hanging="10"/>
      <w:jc w:val="left"/>
    </w:pPr>
    <w:rPr>
      <w:rFonts w:ascii="Calibri" w:cs="Calibri" w:eastAsia="Calibri" w:hAnsi="Calibri"/>
      <w:b w:val="1"/>
      <w:i w:val="0"/>
      <w:smallCaps w:val="0"/>
      <w:strike w:val="0"/>
      <w:color w:val="000000"/>
      <w:sz w:val="21"/>
      <w:szCs w:val="21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1"/>
      <w:keepLines w:val="1"/>
      <w:pageBreakBefore w:val="0"/>
      <w:spacing w:after="80" w:before="360" w:lineRule="auto"/>
    </w:pPr>
    <w:rPr>
      <w:b w:val="1"/>
      <w:sz w:val="36"/>
      <w:szCs w:val="36"/>
    </w:rPr>
  </w:style>
  <w:style w:type="paragraph" w:styleId="Heading3">
    <w:name w:val="heading 3"/>
    <w:basedOn w:val="Normal"/>
    <w:next w:val="Normal"/>
    <w:pPr>
      <w:keepNext w:val="1"/>
      <w:keepLines w:val="1"/>
      <w:pageBreakBefore w:val="0"/>
      <w:spacing w:after="80" w:before="280" w:lineRule="auto"/>
    </w:pPr>
    <w:rPr>
      <w:b w:val="1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pageBreakBefore w:val="0"/>
      <w:spacing w:after="40" w:before="240" w:lineRule="auto"/>
    </w:pPr>
    <w:rPr>
      <w:b w:val="1"/>
      <w:sz w:val="24"/>
      <w:szCs w:val="24"/>
    </w:rPr>
  </w:style>
  <w:style w:type="paragraph" w:styleId="Heading5">
    <w:name w:val="heading 5"/>
    <w:basedOn w:val="Normal"/>
    <w:next w:val="Normal"/>
    <w:pPr>
      <w:keepNext w:val="1"/>
      <w:keepLines w:val="1"/>
      <w:pageBreakBefore w:val="0"/>
      <w:spacing w:after="40" w:before="220" w:lineRule="auto"/>
    </w:pPr>
    <w:rPr>
      <w:b w:val="1"/>
      <w:sz w:val="22"/>
      <w:szCs w:val="22"/>
    </w:rPr>
  </w:style>
  <w:style w:type="paragraph" w:styleId="Heading6">
    <w:name w:val="heading 6"/>
    <w:basedOn w:val="Normal"/>
    <w:next w:val="Normal"/>
    <w:pPr>
      <w:keepNext w:val="1"/>
      <w:keepLines w:val="1"/>
      <w:pageBreakBefore w:val="0"/>
      <w:spacing w:after="40" w:before="200" w:lineRule="auto"/>
    </w:pPr>
    <w:rPr>
      <w:b w:val="1"/>
      <w:sz w:val="20"/>
      <w:szCs w:val="20"/>
    </w:rPr>
  </w:style>
  <w:style w:type="paragraph" w:styleId="Title">
    <w:name w:val="Title"/>
    <w:basedOn w:val="Normal"/>
    <w:next w:val="Normal"/>
    <w:pPr>
      <w:keepNext w:val="1"/>
      <w:keepLines w:val="1"/>
      <w:pageBreakBefore w:val="0"/>
      <w:spacing w:after="120" w:before="480" w:lineRule="auto"/>
    </w:pPr>
    <w:rPr>
      <w:b w:val="1"/>
      <w:sz w:val="72"/>
      <w:szCs w:val="72"/>
    </w:rPr>
  </w:style>
  <w:style w:type="paragraph" w:styleId="Subtitle">
    <w:name w:val="Subtitle"/>
    <w:basedOn w:val="Normal"/>
    <w:next w:val="Normal"/>
    <w:pPr>
      <w:keepNext w:val="1"/>
      <w:keepLines w:val="1"/>
      <w:pageBreakBefore w:val="0"/>
      <w:spacing w:after="80" w:before="360" w:lineRule="auto"/>
    </w:pPr>
    <w:rPr>
      <w:rFonts w:ascii="Georgia" w:cs="Georgia" w:eastAsia="Georgia" w:hAnsi="Georgia"/>
      <w:i w:val="1"/>
      <w:color w:val="666666"/>
      <w:sz w:val="48"/>
      <w:szCs w:val="48"/>
    </w:rPr>
  </w:style>
</w:styles>
</file>

<file path=word/_rels/document.xml.rels><?xml version="1.0" encoding="UTF-8" standalone="yes"?><Relationships xmlns="http://schemas.openxmlformats.org/package/2006/relationships"><Relationship Id="rId20" Type="http://schemas.openxmlformats.org/officeDocument/2006/relationships/hyperlink" Target="https://www.xn--googl-vbb.com/" TargetMode="External"/><Relationship Id="rId11" Type="http://schemas.openxmlformats.org/officeDocument/2006/relationships/image" Target="media/image14.png"/><Relationship Id="rId22" Type="http://schemas.openxmlformats.org/officeDocument/2006/relationships/footer" Target="footer3.xml"/><Relationship Id="rId10" Type="http://schemas.openxmlformats.org/officeDocument/2006/relationships/image" Target="media/image1.png"/><Relationship Id="rId21" Type="http://schemas.openxmlformats.org/officeDocument/2006/relationships/footer" Target="footer2.xml"/><Relationship Id="rId13" Type="http://schemas.openxmlformats.org/officeDocument/2006/relationships/image" Target="media/image15.png"/><Relationship Id="rId12" Type="http://schemas.openxmlformats.org/officeDocument/2006/relationships/image" Target="media/image5.png"/><Relationship Id="rId23" Type="http://schemas.openxmlformats.org/officeDocument/2006/relationships/footer" Target="footer1.xml"/><Relationship Id="rId1" Type="http://schemas.openxmlformats.org/officeDocument/2006/relationships/hyperlink" Target="https://www.apple.com" TargetMode="External"/><Relationship Id="rId2" Type="http://schemas.openxmlformats.org/officeDocument/2006/relationships/hyperlink" Target="http://www.faceb&#1086;ok.com" TargetMode="External"/><Relationship Id="rId3" Type="http://schemas.openxmlformats.org/officeDocument/2006/relationships/hyperlink" Target="http://www.normal.com" TargetMode="External"/><Relationship Id="rId4" Type="http://schemas.openxmlformats.org/officeDocument/2006/relationships/hyperlink" Target="https://www.xn--googl-vbb.com" TargetMode="External"/><Relationship Id="rId9" Type="http://schemas.openxmlformats.org/officeDocument/2006/relationships/styles" Target="styles.xml"/><Relationship Id="rId15" Type="http://schemas.openxmlformats.org/officeDocument/2006/relationships/image" Target="media/image10.png"/><Relationship Id="rId14" Type="http://schemas.openxmlformats.org/officeDocument/2006/relationships/image" Target="media/image7.png"/><Relationship Id="rId17" Type="http://schemas.openxmlformats.org/officeDocument/2006/relationships/hyperlink" Target="http://www.normal.com/" TargetMode="External"/><Relationship Id="rId16" Type="http://schemas.openxmlformats.org/officeDocument/2006/relationships/hyperlink" Target="http://www.apple.com/" TargetMode="External"/><Relationship Id="rId5" Type="http://schemas.openxmlformats.org/officeDocument/2006/relationships/theme" Target="theme/theme1.xml"/><Relationship Id="rId19" Type="http://schemas.openxmlformats.org/officeDocument/2006/relationships/hyperlink" Target="https://www.xn--googl-vbb.com/" TargetMode="External"/><Relationship Id="rId6" Type="http://schemas.openxmlformats.org/officeDocument/2006/relationships/settings" Target="settings.xml"/><Relationship Id="rId18" Type="http://schemas.openxmlformats.org/officeDocument/2006/relationships/hyperlink" Target="http://www.microsoft.com" TargetMode="External"/><Relationship Id="rId7" Type="http://schemas.openxmlformats.org/officeDocument/2006/relationships/fontTable" Target="fontTable.xml"/><Relationship Id="rId8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